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F689F" w:rsidRDefault="005F689F" w:rsidP="005F689F">
      <w:pPr>
        <w:pStyle w:val="Title"/>
        <w:jc w:val="center"/>
        <w:rPr>
          <w:rFonts w:ascii="Arial" w:hAnsi="Arial" w:cs="Arial"/>
          <w:sz w:val="48"/>
          <w:szCs w:val="48"/>
        </w:rPr>
      </w:pPr>
    </w:p>
    <w:p w:rsidR="005F689F" w:rsidRPr="00BD0573" w:rsidRDefault="005F689F" w:rsidP="005F689F">
      <w:pPr>
        <w:pStyle w:val="Title"/>
        <w:jc w:val="center"/>
        <w:rPr>
          <w:rFonts w:ascii="Arial" w:hAnsi="Arial" w:cs="Arial"/>
          <w:sz w:val="48"/>
          <w:szCs w:val="48"/>
        </w:rPr>
      </w:pPr>
      <w:r w:rsidRPr="00BD0573">
        <w:rPr>
          <w:rFonts w:ascii="Arial" w:hAnsi="Arial" w:cs="Arial"/>
          <w:sz w:val="48"/>
          <w:szCs w:val="48"/>
        </w:rPr>
        <w:t>Florida International University</w:t>
      </w:r>
    </w:p>
    <w:p w:rsidR="005F689F" w:rsidRPr="00BD0573" w:rsidRDefault="005F689F" w:rsidP="005F689F">
      <w:pPr>
        <w:pStyle w:val="Title"/>
        <w:jc w:val="center"/>
        <w:rPr>
          <w:rFonts w:ascii="Arial" w:hAnsi="Arial" w:cs="Arial"/>
          <w:sz w:val="48"/>
          <w:szCs w:val="48"/>
        </w:rPr>
      </w:pPr>
      <w:r>
        <w:rPr>
          <w:rFonts w:ascii="Arial" w:hAnsi="Arial" w:cs="Arial"/>
          <w:sz w:val="48"/>
          <w:szCs w:val="48"/>
        </w:rPr>
        <w:t>COP-3530</w:t>
      </w:r>
    </w:p>
    <w:p w:rsidR="005F689F" w:rsidRPr="00BD0573" w:rsidRDefault="005F689F" w:rsidP="005F689F">
      <w:pPr>
        <w:spacing w:after="0" w:line="240" w:lineRule="auto"/>
        <w:jc w:val="center"/>
        <w:rPr>
          <w:rFonts w:ascii="Arial" w:hAnsi="Arial" w:cs="Arial"/>
          <w:sz w:val="24"/>
          <w:szCs w:val="24"/>
        </w:rPr>
      </w:pPr>
    </w:p>
    <w:p w:rsidR="005F689F" w:rsidRPr="00BD0573" w:rsidRDefault="005F689F" w:rsidP="005F689F">
      <w:pPr>
        <w:spacing w:after="0" w:line="240" w:lineRule="auto"/>
        <w:jc w:val="center"/>
        <w:rPr>
          <w:rFonts w:ascii="Arial" w:hAnsi="Arial" w:cs="Arial"/>
          <w:sz w:val="24"/>
          <w:szCs w:val="24"/>
        </w:rPr>
      </w:pPr>
    </w:p>
    <w:p w:rsidR="005F689F" w:rsidRDefault="005F689F" w:rsidP="005F689F">
      <w:pPr>
        <w:spacing w:after="0" w:line="240" w:lineRule="auto"/>
        <w:jc w:val="center"/>
        <w:rPr>
          <w:rFonts w:ascii="Arial" w:hAnsi="Arial" w:cs="Arial"/>
          <w:sz w:val="32"/>
          <w:szCs w:val="32"/>
        </w:rPr>
      </w:pPr>
    </w:p>
    <w:p w:rsidR="005F689F" w:rsidRDefault="005F689F" w:rsidP="005F689F">
      <w:pPr>
        <w:spacing w:after="0" w:line="240" w:lineRule="auto"/>
        <w:jc w:val="center"/>
        <w:rPr>
          <w:rFonts w:ascii="Arial" w:hAnsi="Arial" w:cs="Arial"/>
          <w:sz w:val="32"/>
          <w:szCs w:val="32"/>
        </w:rPr>
      </w:pPr>
    </w:p>
    <w:p w:rsidR="005F689F" w:rsidRDefault="005F689F" w:rsidP="005F689F">
      <w:pPr>
        <w:spacing w:after="0" w:line="240" w:lineRule="auto"/>
        <w:jc w:val="center"/>
        <w:rPr>
          <w:rFonts w:ascii="Arial" w:hAnsi="Arial" w:cs="Arial"/>
          <w:sz w:val="32"/>
          <w:szCs w:val="32"/>
        </w:rPr>
      </w:pPr>
    </w:p>
    <w:p w:rsidR="005F689F" w:rsidRDefault="005F689F" w:rsidP="005F689F">
      <w:pPr>
        <w:spacing w:after="0" w:line="240" w:lineRule="auto"/>
        <w:jc w:val="center"/>
        <w:rPr>
          <w:rFonts w:ascii="Arial" w:hAnsi="Arial" w:cs="Arial"/>
          <w:sz w:val="32"/>
          <w:szCs w:val="32"/>
        </w:rPr>
      </w:pPr>
    </w:p>
    <w:p w:rsidR="005F689F" w:rsidRDefault="005F689F" w:rsidP="005F689F">
      <w:pPr>
        <w:spacing w:after="0" w:line="240" w:lineRule="auto"/>
        <w:jc w:val="center"/>
        <w:rPr>
          <w:rFonts w:ascii="Arial" w:hAnsi="Arial" w:cs="Arial"/>
          <w:sz w:val="32"/>
          <w:szCs w:val="32"/>
        </w:rPr>
      </w:pPr>
    </w:p>
    <w:p w:rsidR="005F689F" w:rsidRDefault="005F689F" w:rsidP="005F689F">
      <w:pPr>
        <w:spacing w:after="0" w:line="240" w:lineRule="auto"/>
        <w:jc w:val="center"/>
        <w:rPr>
          <w:rFonts w:ascii="Arial" w:hAnsi="Arial" w:cs="Arial"/>
          <w:sz w:val="32"/>
          <w:szCs w:val="32"/>
        </w:rPr>
      </w:pPr>
    </w:p>
    <w:p w:rsidR="005F689F" w:rsidRDefault="005F689F" w:rsidP="005F689F">
      <w:pPr>
        <w:spacing w:after="0" w:line="240" w:lineRule="auto"/>
        <w:jc w:val="center"/>
        <w:rPr>
          <w:rFonts w:ascii="Arial" w:hAnsi="Arial" w:cs="Arial"/>
          <w:sz w:val="32"/>
          <w:szCs w:val="32"/>
        </w:rPr>
      </w:pPr>
    </w:p>
    <w:p w:rsidR="005F689F" w:rsidRPr="00BD0573" w:rsidRDefault="005F689F" w:rsidP="005F689F">
      <w:pPr>
        <w:spacing w:after="0" w:line="240" w:lineRule="auto"/>
        <w:jc w:val="center"/>
        <w:rPr>
          <w:rFonts w:ascii="Arial" w:hAnsi="Arial" w:cs="Arial"/>
          <w:sz w:val="32"/>
          <w:szCs w:val="32"/>
        </w:rPr>
      </w:pPr>
      <w:r w:rsidRPr="00BD0573">
        <w:rPr>
          <w:rFonts w:ascii="Arial" w:hAnsi="Arial" w:cs="Arial"/>
          <w:sz w:val="32"/>
          <w:szCs w:val="32"/>
        </w:rPr>
        <w:t>PI# 5913959</w:t>
      </w:r>
    </w:p>
    <w:p w:rsidR="005F689F" w:rsidRPr="00BD0573" w:rsidRDefault="005F689F" w:rsidP="005F689F">
      <w:pPr>
        <w:spacing w:after="0" w:line="240" w:lineRule="auto"/>
        <w:jc w:val="center"/>
        <w:rPr>
          <w:rFonts w:ascii="Arial" w:hAnsi="Arial" w:cs="Arial"/>
          <w:sz w:val="32"/>
          <w:szCs w:val="32"/>
        </w:rPr>
      </w:pPr>
      <w:r>
        <w:rPr>
          <w:rFonts w:ascii="Arial" w:hAnsi="Arial" w:cs="Arial"/>
          <w:sz w:val="32"/>
          <w:szCs w:val="32"/>
        </w:rPr>
        <w:t>Assignment-4</w:t>
      </w:r>
      <w:r>
        <w:rPr>
          <w:rFonts w:ascii="Arial" w:hAnsi="Arial" w:cs="Arial"/>
          <w:sz w:val="32"/>
          <w:szCs w:val="32"/>
        </w:rPr>
        <w:tab/>
        <w:t>Due: April 13</w:t>
      </w:r>
      <w:r w:rsidRPr="00BD0573">
        <w:rPr>
          <w:rFonts w:ascii="Arial" w:hAnsi="Arial" w:cs="Arial"/>
          <w:sz w:val="32"/>
          <w:szCs w:val="32"/>
        </w:rPr>
        <w:t>, 2017</w:t>
      </w:r>
    </w:p>
    <w:p w:rsidR="005F689F" w:rsidRDefault="005F689F" w:rsidP="005F689F"/>
    <w:p w:rsidR="005F689F" w:rsidRDefault="005F689F" w:rsidP="005F689F"/>
    <w:p w:rsidR="005F689F" w:rsidRDefault="005F689F" w:rsidP="005F689F"/>
    <w:p w:rsidR="005F689F" w:rsidRDefault="005F689F" w:rsidP="005F689F"/>
    <w:p w:rsidR="005F689F" w:rsidRDefault="005F689F" w:rsidP="005F689F"/>
    <w:p w:rsidR="005F689F" w:rsidRDefault="005F689F" w:rsidP="005F689F">
      <w:r>
        <w:rPr>
          <w:rFonts w:ascii="Arial" w:hAnsi="Arial" w:cs="Arial"/>
          <w:noProof/>
          <w:sz w:val="32"/>
          <w:szCs w:val="32"/>
        </w:rPr>
        <w:drawing>
          <wp:anchor distT="0" distB="0" distL="114300" distR="114300" simplePos="0" relativeHeight="251659264" behindDoc="1" locked="0" layoutInCell="1" allowOverlap="1" wp14:anchorId="3EC219A6" wp14:editId="375EC960">
            <wp:simplePos x="0" y="0"/>
            <wp:positionH relativeFrom="margin">
              <wp:align>center</wp:align>
            </wp:positionH>
            <wp:positionV relativeFrom="paragraph">
              <wp:posOffset>12065</wp:posOffset>
            </wp:positionV>
            <wp:extent cx="2790825" cy="762000"/>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scarga.png"/>
                    <pic:cNvPicPr/>
                  </pic:nvPicPr>
                  <pic:blipFill>
                    <a:blip r:embed="rId4">
                      <a:extLst>
                        <a:ext uri="{28A0092B-C50C-407E-A947-70E740481C1C}">
                          <a14:useLocalDpi xmlns:a14="http://schemas.microsoft.com/office/drawing/2010/main" val="0"/>
                        </a:ext>
                      </a:extLst>
                    </a:blip>
                    <a:stretch>
                      <a:fillRect/>
                    </a:stretch>
                  </pic:blipFill>
                  <pic:spPr>
                    <a:xfrm>
                      <a:off x="0" y="0"/>
                      <a:ext cx="2790825" cy="762000"/>
                    </a:xfrm>
                    <a:prstGeom prst="rect">
                      <a:avLst/>
                    </a:prstGeom>
                  </pic:spPr>
                </pic:pic>
              </a:graphicData>
            </a:graphic>
          </wp:anchor>
        </w:drawing>
      </w:r>
    </w:p>
    <w:p w:rsidR="005F689F" w:rsidRDefault="005F689F" w:rsidP="005F689F"/>
    <w:p w:rsidR="005F689F" w:rsidRDefault="005F689F" w:rsidP="005F689F">
      <w:pPr>
        <w:autoSpaceDE w:val="0"/>
        <w:autoSpaceDN w:val="0"/>
        <w:adjustRightInd w:val="0"/>
        <w:spacing w:after="0" w:line="240" w:lineRule="auto"/>
        <w:rPr>
          <w:rFonts w:ascii="Verdana" w:hAnsi="Verdana" w:cs="Verdana"/>
          <w:color w:val="242526"/>
          <w:sz w:val="19"/>
          <w:szCs w:val="19"/>
        </w:rPr>
      </w:pPr>
    </w:p>
    <w:p w:rsidR="005F689F" w:rsidRDefault="005F689F" w:rsidP="005F689F">
      <w:pPr>
        <w:autoSpaceDE w:val="0"/>
        <w:autoSpaceDN w:val="0"/>
        <w:adjustRightInd w:val="0"/>
        <w:spacing w:after="0" w:line="240" w:lineRule="auto"/>
        <w:rPr>
          <w:rFonts w:ascii="Verdana" w:hAnsi="Verdana" w:cs="Verdana"/>
          <w:color w:val="242526"/>
          <w:sz w:val="19"/>
          <w:szCs w:val="19"/>
        </w:rPr>
      </w:pPr>
    </w:p>
    <w:p w:rsidR="005F689F" w:rsidRDefault="005F689F" w:rsidP="005F689F">
      <w:pPr>
        <w:autoSpaceDE w:val="0"/>
        <w:autoSpaceDN w:val="0"/>
        <w:adjustRightInd w:val="0"/>
        <w:spacing w:after="0" w:line="240" w:lineRule="auto"/>
        <w:rPr>
          <w:rFonts w:ascii="Verdana" w:hAnsi="Verdana" w:cs="Verdana"/>
          <w:color w:val="242526"/>
          <w:sz w:val="19"/>
          <w:szCs w:val="19"/>
        </w:rPr>
      </w:pPr>
    </w:p>
    <w:p w:rsidR="005F689F" w:rsidRDefault="005F689F" w:rsidP="005F689F">
      <w:pPr>
        <w:autoSpaceDE w:val="0"/>
        <w:autoSpaceDN w:val="0"/>
        <w:adjustRightInd w:val="0"/>
        <w:spacing w:after="0" w:line="240" w:lineRule="auto"/>
        <w:rPr>
          <w:rFonts w:ascii="Verdana" w:hAnsi="Verdana" w:cs="Verdana"/>
          <w:color w:val="242526"/>
          <w:sz w:val="19"/>
          <w:szCs w:val="19"/>
        </w:rPr>
      </w:pPr>
    </w:p>
    <w:p w:rsidR="005F689F" w:rsidRDefault="005F689F" w:rsidP="005F689F">
      <w:pPr>
        <w:autoSpaceDE w:val="0"/>
        <w:autoSpaceDN w:val="0"/>
        <w:adjustRightInd w:val="0"/>
        <w:spacing w:after="0" w:line="240" w:lineRule="auto"/>
        <w:rPr>
          <w:rFonts w:ascii="Verdana" w:hAnsi="Verdana" w:cs="Verdana"/>
          <w:color w:val="242526"/>
          <w:sz w:val="19"/>
          <w:szCs w:val="19"/>
        </w:rPr>
      </w:pPr>
    </w:p>
    <w:p w:rsidR="005F689F" w:rsidRDefault="005F689F" w:rsidP="005F689F">
      <w:pPr>
        <w:autoSpaceDE w:val="0"/>
        <w:autoSpaceDN w:val="0"/>
        <w:adjustRightInd w:val="0"/>
        <w:spacing w:after="0" w:line="240" w:lineRule="auto"/>
        <w:rPr>
          <w:rFonts w:ascii="Verdana" w:hAnsi="Verdana" w:cs="Verdana"/>
          <w:color w:val="242526"/>
          <w:sz w:val="19"/>
          <w:szCs w:val="19"/>
        </w:rPr>
      </w:pPr>
    </w:p>
    <w:p w:rsidR="005F689F" w:rsidRDefault="005F689F" w:rsidP="005F689F">
      <w:pPr>
        <w:autoSpaceDE w:val="0"/>
        <w:autoSpaceDN w:val="0"/>
        <w:adjustRightInd w:val="0"/>
        <w:spacing w:after="0" w:line="240" w:lineRule="auto"/>
        <w:rPr>
          <w:rFonts w:ascii="Verdana" w:hAnsi="Verdana" w:cs="Verdana"/>
          <w:color w:val="242526"/>
          <w:sz w:val="19"/>
          <w:szCs w:val="19"/>
        </w:rPr>
      </w:pPr>
    </w:p>
    <w:p w:rsidR="005F689F" w:rsidRDefault="005F689F" w:rsidP="005F689F">
      <w:pPr>
        <w:autoSpaceDE w:val="0"/>
        <w:autoSpaceDN w:val="0"/>
        <w:adjustRightInd w:val="0"/>
        <w:spacing w:after="0" w:line="240" w:lineRule="auto"/>
        <w:rPr>
          <w:rFonts w:ascii="Verdana" w:hAnsi="Verdana" w:cs="Verdana"/>
          <w:color w:val="242526"/>
          <w:sz w:val="19"/>
          <w:szCs w:val="19"/>
        </w:rPr>
      </w:pPr>
    </w:p>
    <w:p w:rsidR="005F689F" w:rsidRDefault="005F689F" w:rsidP="005F689F">
      <w:pPr>
        <w:autoSpaceDE w:val="0"/>
        <w:autoSpaceDN w:val="0"/>
        <w:adjustRightInd w:val="0"/>
        <w:spacing w:after="0" w:line="240" w:lineRule="auto"/>
        <w:rPr>
          <w:rFonts w:ascii="Verdana" w:hAnsi="Verdana" w:cs="Verdana"/>
          <w:color w:val="242526"/>
          <w:sz w:val="19"/>
          <w:szCs w:val="19"/>
        </w:rPr>
      </w:pPr>
    </w:p>
    <w:p w:rsidR="005F689F" w:rsidRDefault="005F689F" w:rsidP="005F689F">
      <w:pPr>
        <w:autoSpaceDE w:val="0"/>
        <w:autoSpaceDN w:val="0"/>
        <w:adjustRightInd w:val="0"/>
        <w:spacing w:after="0" w:line="240" w:lineRule="auto"/>
        <w:rPr>
          <w:rFonts w:ascii="Verdana" w:hAnsi="Verdana" w:cs="Verdana"/>
          <w:color w:val="242526"/>
          <w:sz w:val="19"/>
          <w:szCs w:val="19"/>
        </w:rPr>
      </w:pPr>
    </w:p>
    <w:p w:rsidR="005F689F" w:rsidRDefault="005F689F" w:rsidP="005F689F">
      <w:pPr>
        <w:autoSpaceDE w:val="0"/>
        <w:autoSpaceDN w:val="0"/>
        <w:adjustRightInd w:val="0"/>
        <w:spacing w:after="0" w:line="240" w:lineRule="auto"/>
        <w:rPr>
          <w:rFonts w:ascii="Verdana" w:hAnsi="Verdana" w:cs="Verdana"/>
          <w:color w:val="242526"/>
          <w:sz w:val="19"/>
          <w:szCs w:val="19"/>
        </w:rPr>
      </w:pPr>
    </w:p>
    <w:p w:rsidR="005F689F" w:rsidRDefault="005F689F" w:rsidP="005F689F">
      <w:pPr>
        <w:autoSpaceDE w:val="0"/>
        <w:autoSpaceDN w:val="0"/>
        <w:adjustRightInd w:val="0"/>
        <w:spacing w:after="0" w:line="240" w:lineRule="auto"/>
        <w:rPr>
          <w:rFonts w:ascii="Verdana" w:hAnsi="Verdana" w:cs="Verdana"/>
          <w:color w:val="242526"/>
          <w:sz w:val="19"/>
          <w:szCs w:val="19"/>
        </w:rPr>
      </w:pPr>
    </w:p>
    <w:p w:rsidR="005F689F" w:rsidRDefault="005F689F" w:rsidP="005F689F">
      <w:pPr>
        <w:autoSpaceDE w:val="0"/>
        <w:autoSpaceDN w:val="0"/>
        <w:adjustRightInd w:val="0"/>
        <w:spacing w:after="0" w:line="240" w:lineRule="auto"/>
        <w:rPr>
          <w:rFonts w:ascii="Verdana" w:hAnsi="Verdana" w:cs="Verdana"/>
          <w:color w:val="242526"/>
          <w:sz w:val="19"/>
          <w:szCs w:val="19"/>
        </w:rPr>
      </w:pPr>
    </w:p>
    <w:p w:rsidR="005F689F" w:rsidRDefault="005F689F" w:rsidP="005F689F">
      <w:pPr>
        <w:autoSpaceDE w:val="0"/>
        <w:autoSpaceDN w:val="0"/>
        <w:adjustRightInd w:val="0"/>
        <w:spacing w:after="0" w:line="240" w:lineRule="auto"/>
        <w:rPr>
          <w:rFonts w:ascii="Verdana" w:hAnsi="Verdana" w:cs="Verdana"/>
          <w:color w:val="242526"/>
          <w:sz w:val="19"/>
          <w:szCs w:val="19"/>
        </w:rPr>
      </w:pPr>
    </w:p>
    <w:p w:rsidR="005F689F" w:rsidRDefault="005F689F">
      <w:pPr>
        <w:rPr>
          <w:b/>
        </w:rPr>
      </w:pPr>
    </w:p>
    <w:p w:rsidR="005F689F" w:rsidRDefault="005F689F">
      <w:pPr>
        <w:rPr>
          <w:b/>
        </w:rPr>
      </w:pPr>
    </w:p>
    <w:p w:rsidR="005F689F" w:rsidRDefault="005F689F">
      <w:pPr>
        <w:rPr>
          <w:b/>
        </w:rPr>
      </w:pPr>
    </w:p>
    <w:p w:rsidR="004B6A3E" w:rsidRDefault="004B6A3E">
      <w:r w:rsidRPr="004B6A3E">
        <w:rPr>
          <w:b/>
        </w:rPr>
        <w:t>Problem #1</w:t>
      </w:r>
      <w:r>
        <w:t xml:space="preserve">: a) Given the following list of numbers: </w:t>
      </w:r>
    </w:p>
    <w:p w:rsidR="004B6A3E" w:rsidRDefault="005F689F">
      <w:r>
        <w:t>[</w:t>
      </w:r>
      <w:r w:rsidR="004B6A3E">
        <w:t>90</w:t>
      </w:r>
      <w:r>
        <w:t>,</w:t>
      </w:r>
      <w:r w:rsidR="004B6A3E">
        <w:t xml:space="preserve"> 8</w:t>
      </w:r>
      <w:r>
        <w:t>,</w:t>
      </w:r>
      <w:r w:rsidR="004B6A3E">
        <w:t xml:space="preserve"> 7</w:t>
      </w:r>
      <w:r>
        <w:t>,</w:t>
      </w:r>
      <w:r w:rsidR="004B6A3E">
        <w:t xml:space="preserve"> 56</w:t>
      </w:r>
      <w:r>
        <w:t>,</w:t>
      </w:r>
      <w:r w:rsidR="004B6A3E">
        <w:t xml:space="preserve"> 123</w:t>
      </w:r>
      <w:r>
        <w:t>,</w:t>
      </w:r>
      <w:r w:rsidR="004B6A3E">
        <w:t xml:space="preserve"> 235</w:t>
      </w:r>
      <w:r>
        <w:t>,</w:t>
      </w:r>
      <w:r w:rsidR="004B6A3E">
        <w:t xml:space="preserve"> 9</w:t>
      </w:r>
      <w:r>
        <w:t>,</w:t>
      </w:r>
      <w:r w:rsidR="004B6A3E">
        <w:t xml:space="preserve"> 1</w:t>
      </w:r>
      <w:r>
        <w:t>,</w:t>
      </w:r>
      <w:r w:rsidR="004B6A3E">
        <w:t xml:space="preserve"> 653</w:t>
      </w:r>
      <w:r>
        <w:t>]</w:t>
      </w:r>
    </w:p>
    <w:p w:rsidR="004B6A3E" w:rsidRDefault="004B6A3E">
      <w:r>
        <w:t xml:space="preserve"> trace the execution for: </w:t>
      </w:r>
    </w:p>
    <w:p w:rsidR="004B6A3E" w:rsidRDefault="004B6A3E">
      <w:r>
        <w:t xml:space="preserve">a.1) Selection Sort (only the first 5 steps). </w:t>
      </w:r>
      <w:r w:rsidR="005F689F">
        <w:t xml:space="preserve"> </w:t>
      </w:r>
    </w:p>
    <w:p w:rsidR="005F689F" w:rsidRDefault="005F689F" w:rsidP="005F689F">
      <w:pPr>
        <w:ind w:left="720"/>
      </w:pPr>
      <w:r>
        <w:t>Assume increasing sort.</w:t>
      </w:r>
    </w:p>
    <w:p w:rsidR="005F689F" w:rsidRDefault="005F689F" w:rsidP="005F689F">
      <w:pPr>
        <w:ind w:left="720"/>
      </w:pPr>
      <w:r>
        <w:t>Step 1: [</w:t>
      </w:r>
      <w:r w:rsidRPr="005F689F">
        <w:rPr>
          <w:b/>
        </w:rPr>
        <w:t>1</w:t>
      </w:r>
      <w:r>
        <w:t>, 8, 7, 56, 123, 235, 9, 90, 653]</w:t>
      </w:r>
    </w:p>
    <w:p w:rsidR="005F689F" w:rsidRDefault="005F689F" w:rsidP="005F689F">
      <w:pPr>
        <w:ind w:left="720"/>
      </w:pPr>
      <w:r>
        <w:t>Step 2: [</w:t>
      </w:r>
      <w:r w:rsidRPr="005F689F">
        <w:rPr>
          <w:b/>
        </w:rPr>
        <w:t>1, 7</w:t>
      </w:r>
      <w:r>
        <w:t>, 8, 56, 123, 235, 9, 90, 653]</w:t>
      </w:r>
    </w:p>
    <w:p w:rsidR="005F689F" w:rsidRDefault="005F689F" w:rsidP="005F689F">
      <w:pPr>
        <w:ind w:left="720"/>
      </w:pPr>
      <w:r>
        <w:t>Step 3: [</w:t>
      </w:r>
      <w:r w:rsidRPr="005F689F">
        <w:rPr>
          <w:b/>
        </w:rPr>
        <w:t>1, 7, 8</w:t>
      </w:r>
      <w:r>
        <w:t>, 56, 123, 235, 9, 90, 653]</w:t>
      </w:r>
    </w:p>
    <w:p w:rsidR="005F689F" w:rsidRDefault="005F689F" w:rsidP="005F689F">
      <w:pPr>
        <w:ind w:left="720"/>
      </w:pPr>
      <w:r>
        <w:t>Step 4: [</w:t>
      </w:r>
      <w:r w:rsidRPr="005F689F">
        <w:rPr>
          <w:b/>
        </w:rPr>
        <w:t>1, 7, 8</w:t>
      </w:r>
      <w:r>
        <w:t xml:space="preserve">, </w:t>
      </w:r>
      <w:r w:rsidRPr="005F689F">
        <w:rPr>
          <w:b/>
        </w:rPr>
        <w:t>9</w:t>
      </w:r>
      <w:r>
        <w:t>, 123, 235, 56, 90, 653]</w:t>
      </w:r>
    </w:p>
    <w:p w:rsidR="005F689F" w:rsidRDefault="005F689F" w:rsidP="005F689F">
      <w:pPr>
        <w:ind w:left="720"/>
      </w:pPr>
      <w:r>
        <w:t>Step 5: [</w:t>
      </w:r>
      <w:r w:rsidRPr="005F689F">
        <w:rPr>
          <w:b/>
        </w:rPr>
        <w:t>1, 7, 8</w:t>
      </w:r>
      <w:r>
        <w:t xml:space="preserve">, </w:t>
      </w:r>
      <w:r w:rsidRPr="005F689F">
        <w:rPr>
          <w:b/>
        </w:rPr>
        <w:t>9</w:t>
      </w:r>
      <w:r>
        <w:t xml:space="preserve">, </w:t>
      </w:r>
      <w:r w:rsidRPr="005F689F">
        <w:rPr>
          <w:b/>
        </w:rPr>
        <w:t>56</w:t>
      </w:r>
      <w:r>
        <w:t>, 235, 123, 90, 653]</w:t>
      </w:r>
    </w:p>
    <w:p w:rsidR="004B6A3E" w:rsidRDefault="004B6A3E">
      <w:r>
        <w:t xml:space="preserve">a.2) </w:t>
      </w:r>
      <w:proofErr w:type="spellStart"/>
      <w:r>
        <w:t>QuickSort</w:t>
      </w:r>
      <w:proofErr w:type="spellEnd"/>
      <w:r>
        <w:t xml:space="preserve"> (pivot = the first element). </w:t>
      </w:r>
    </w:p>
    <w:p w:rsidR="005F689F" w:rsidRDefault="005F689F" w:rsidP="005F689F">
      <w:r>
        <w:tab/>
        <w:t xml:space="preserve">Step 1: [8, 7, 56, 9, 1, </w:t>
      </w:r>
      <w:r w:rsidRPr="005F689F">
        <w:rPr>
          <w:b/>
        </w:rPr>
        <w:t>90</w:t>
      </w:r>
      <w:r>
        <w:t>, 123, 235, 653]</w:t>
      </w:r>
    </w:p>
    <w:p w:rsidR="005F689F" w:rsidRDefault="005F689F" w:rsidP="005F689F">
      <w:pPr>
        <w:ind w:firstLine="720"/>
      </w:pPr>
      <w:r>
        <w:t xml:space="preserve">Step 2: [7, 1, </w:t>
      </w:r>
      <w:r w:rsidRPr="005F689F">
        <w:rPr>
          <w:b/>
        </w:rPr>
        <w:t>8</w:t>
      </w:r>
      <w:r>
        <w:t xml:space="preserve">, 56, 9, </w:t>
      </w:r>
      <w:r w:rsidRPr="005F689F">
        <w:rPr>
          <w:b/>
        </w:rPr>
        <w:t>90</w:t>
      </w:r>
      <w:r>
        <w:t xml:space="preserve">, </w:t>
      </w:r>
      <w:r w:rsidRPr="005F689F">
        <w:rPr>
          <w:b/>
        </w:rPr>
        <w:t>123</w:t>
      </w:r>
      <w:r>
        <w:t>, 235, 653]</w:t>
      </w:r>
    </w:p>
    <w:p w:rsidR="005F689F" w:rsidRDefault="005F689F" w:rsidP="005F689F">
      <w:pPr>
        <w:ind w:firstLine="720"/>
      </w:pPr>
      <w:r>
        <w:t xml:space="preserve">Step 3: [1, </w:t>
      </w:r>
      <w:r w:rsidRPr="005F689F">
        <w:rPr>
          <w:b/>
        </w:rPr>
        <w:t>7</w:t>
      </w:r>
      <w:r>
        <w:t xml:space="preserve">, </w:t>
      </w:r>
      <w:r w:rsidRPr="005F689F">
        <w:rPr>
          <w:b/>
        </w:rPr>
        <w:t>8</w:t>
      </w:r>
      <w:r>
        <w:t xml:space="preserve">, 9, </w:t>
      </w:r>
      <w:r w:rsidRPr="005F689F">
        <w:rPr>
          <w:b/>
        </w:rPr>
        <w:t>56</w:t>
      </w:r>
      <w:r>
        <w:t xml:space="preserve">, </w:t>
      </w:r>
      <w:r w:rsidRPr="005F689F">
        <w:rPr>
          <w:b/>
        </w:rPr>
        <w:t>90</w:t>
      </w:r>
      <w:r>
        <w:t xml:space="preserve">, </w:t>
      </w:r>
      <w:r w:rsidRPr="005F689F">
        <w:rPr>
          <w:b/>
        </w:rPr>
        <w:t>123</w:t>
      </w:r>
      <w:r>
        <w:t xml:space="preserve">, </w:t>
      </w:r>
      <w:r w:rsidRPr="005F689F">
        <w:rPr>
          <w:b/>
        </w:rPr>
        <w:t>235</w:t>
      </w:r>
      <w:r>
        <w:t>, 653]</w:t>
      </w:r>
    </w:p>
    <w:p w:rsidR="005F689F" w:rsidRDefault="005F689F" w:rsidP="005F689F">
      <w:pPr>
        <w:ind w:firstLine="720"/>
      </w:pPr>
      <w:r>
        <w:t>Step 4: [</w:t>
      </w:r>
      <w:r w:rsidRPr="005F689F">
        <w:rPr>
          <w:b/>
        </w:rPr>
        <w:t>1, 7, 8, 9, 56, 90, 123, 235, 653</w:t>
      </w:r>
      <w:r>
        <w:t>]</w:t>
      </w:r>
    </w:p>
    <w:p w:rsidR="004B6A3E" w:rsidRDefault="004B6A3E">
      <w:r>
        <w:t xml:space="preserve">a.3) </w:t>
      </w:r>
      <w:proofErr w:type="spellStart"/>
      <w:r>
        <w:t>MergeSort</w:t>
      </w:r>
      <w:proofErr w:type="spellEnd"/>
      <w:r>
        <w:t>.</w:t>
      </w:r>
    </w:p>
    <w:p w:rsidR="005A6E25" w:rsidRDefault="005A6E25" w:rsidP="005A6E25">
      <w:r>
        <w:tab/>
        <w:t xml:space="preserve">Step 1: [90, 8, 7, 56, 123] </w:t>
      </w:r>
      <w:r>
        <w:tab/>
        <w:t xml:space="preserve"> [235, 9, 1, 653]</w:t>
      </w:r>
    </w:p>
    <w:p w:rsidR="005A6E25" w:rsidRDefault="005A6E25" w:rsidP="005A6E25">
      <w:pPr>
        <w:ind w:firstLine="720"/>
      </w:pPr>
      <w:r>
        <w:t xml:space="preserve">Step 2: [90, 8, 7]   </w:t>
      </w:r>
      <w:proofErr w:type="gramStart"/>
      <w:r>
        <w:t xml:space="preserve">   [</w:t>
      </w:r>
      <w:proofErr w:type="gramEnd"/>
      <w:r>
        <w:t xml:space="preserve">56, 123] </w:t>
      </w:r>
      <w:r>
        <w:tab/>
        <w:t xml:space="preserve"> [235, 9]      [1, 653]</w:t>
      </w:r>
    </w:p>
    <w:p w:rsidR="005A6E25" w:rsidRDefault="005A6E25" w:rsidP="005A6E25">
      <w:pPr>
        <w:ind w:firstLine="720"/>
      </w:pPr>
      <w:r>
        <w:t>Step 3: [90, 8</w:t>
      </w:r>
      <w:proofErr w:type="gramStart"/>
      <w:r>
        <w:t>]  [</w:t>
      </w:r>
      <w:proofErr w:type="gramEnd"/>
      <w:r>
        <w:t xml:space="preserve">7]      [56] [123] </w:t>
      </w:r>
      <w:r>
        <w:tab/>
        <w:t xml:space="preserve"> [235] [9]      [1] [653]</w:t>
      </w:r>
    </w:p>
    <w:p w:rsidR="005A6E25" w:rsidRDefault="005A6E25" w:rsidP="005A6E25">
      <w:pPr>
        <w:ind w:firstLine="720"/>
      </w:pPr>
      <w:r>
        <w:t>Step 4: [</w:t>
      </w:r>
      <w:proofErr w:type="gramStart"/>
      <w:r>
        <w:t>90][</w:t>
      </w:r>
      <w:proofErr w:type="gramEnd"/>
      <w:r>
        <w:t xml:space="preserve">8]  [7]      [56] [123] </w:t>
      </w:r>
      <w:r>
        <w:tab/>
        <w:t xml:space="preserve"> [235] [9]      [1] [653]</w:t>
      </w:r>
    </w:p>
    <w:p w:rsidR="005A6E25" w:rsidRDefault="005A6E25" w:rsidP="005A6E25">
      <w:pPr>
        <w:ind w:firstLine="720"/>
      </w:pPr>
      <w:r>
        <w:t>Step 5: [8, 90</w:t>
      </w:r>
      <w:proofErr w:type="gramStart"/>
      <w:r>
        <w:t>]  [</w:t>
      </w:r>
      <w:proofErr w:type="gramEnd"/>
      <w:r>
        <w:t xml:space="preserve">7]      [56] [123] </w:t>
      </w:r>
      <w:r>
        <w:tab/>
        <w:t xml:space="preserve"> [235] [9]      [1] [653]</w:t>
      </w:r>
    </w:p>
    <w:p w:rsidR="005A6E25" w:rsidRDefault="005A6E25" w:rsidP="005A6E25">
      <w:pPr>
        <w:ind w:firstLine="720"/>
      </w:pPr>
      <w:r>
        <w:t xml:space="preserve">Step 6: [7, 8, 90]  </w:t>
      </w:r>
      <w:proofErr w:type="gramStart"/>
      <w:r>
        <w:t xml:space="preserve">   [</w:t>
      </w:r>
      <w:proofErr w:type="gramEnd"/>
      <w:r>
        <w:t xml:space="preserve">123, 56] </w:t>
      </w:r>
      <w:r>
        <w:tab/>
        <w:t xml:space="preserve"> [9, 235]    [1, 653]</w:t>
      </w:r>
    </w:p>
    <w:p w:rsidR="005A6E25" w:rsidRDefault="005A6E25" w:rsidP="005A6E25">
      <w:pPr>
        <w:ind w:firstLine="720"/>
      </w:pPr>
      <w:r>
        <w:t>Step 7: [7, 8, 56, 90, 123]</w:t>
      </w:r>
      <w:r>
        <w:tab/>
        <w:t xml:space="preserve"> [1, 9, 235, 653]</w:t>
      </w:r>
    </w:p>
    <w:p w:rsidR="005A6E25" w:rsidRDefault="005A6E25" w:rsidP="005A6E25">
      <w:pPr>
        <w:ind w:firstLine="720"/>
      </w:pPr>
      <w:r>
        <w:t>Step 8: [1, 7, 8, 9, 56, 90, 123, 235, 653]</w:t>
      </w:r>
      <w:r>
        <w:tab/>
      </w:r>
    </w:p>
    <w:p w:rsidR="005A6E25" w:rsidRDefault="005A6E25">
      <w:r>
        <w:tab/>
      </w:r>
    </w:p>
    <w:p w:rsidR="005A6E25" w:rsidRDefault="005A6E25"/>
    <w:p w:rsidR="005A6E25" w:rsidRDefault="005A6E25"/>
    <w:p w:rsidR="004B6A3E" w:rsidRDefault="004B6A3E">
      <w:r>
        <w:lastRenderedPageBreak/>
        <w:t xml:space="preserve"> b) The processing time of an algorithm is described by the following recurrence equation (c is a positive constant):</w:t>
      </w:r>
    </w:p>
    <w:p w:rsidR="004B6A3E" w:rsidRDefault="004B6A3E">
      <w:r>
        <w:t xml:space="preserve"> T(n) = 3T(n/3) + 2cn; </w:t>
      </w:r>
      <w:proofErr w:type="gramStart"/>
      <w:r>
        <w:t>T(</w:t>
      </w:r>
      <w:proofErr w:type="gramEnd"/>
      <w:r>
        <w:t>1) = 0</w:t>
      </w:r>
    </w:p>
    <w:p w:rsidR="004B6A3E" w:rsidRDefault="004B6A3E">
      <w:r>
        <w:t xml:space="preserve">What is the running time complexity of this algorithm? Justify. </w:t>
      </w:r>
    </w:p>
    <w:p w:rsidR="00D6070A" w:rsidRDefault="00D6070A" w:rsidP="00D6070A">
      <w:pPr>
        <w:ind w:left="720"/>
      </w:pPr>
      <w:r>
        <w:t xml:space="preserve">The equation has the form: </w:t>
      </w:r>
      <w:r w:rsidRPr="00B24A8D">
        <w:t xml:space="preserve">T(N) = </w:t>
      </w:r>
      <w:proofErr w:type="spellStart"/>
      <w:r w:rsidRPr="00B24A8D">
        <w:t>aT</w:t>
      </w:r>
      <w:proofErr w:type="spellEnd"/>
      <w:r w:rsidRPr="00B24A8D">
        <w:t>(N/b) + O(</w:t>
      </w:r>
      <w:proofErr w:type="spellStart"/>
      <w:r w:rsidRPr="00B24A8D">
        <w:t>N</w:t>
      </w:r>
      <w:r w:rsidRPr="00B24A8D">
        <w:rPr>
          <w:vertAlign w:val="superscript"/>
        </w:rPr>
        <w:t>d</w:t>
      </w:r>
      <w:proofErr w:type="spellEnd"/>
      <w:r w:rsidRPr="00B24A8D">
        <w:t>);</w:t>
      </w:r>
      <w:r>
        <w:t xml:space="preserve"> so we can use the Master Theorem to solve it.</w:t>
      </w:r>
    </w:p>
    <w:p w:rsidR="00D6070A" w:rsidRDefault="00D6070A" w:rsidP="00D6070A">
      <w:pPr>
        <w:ind w:left="720"/>
      </w:pPr>
      <w:r>
        <w:t xml:space="preserve">a= 3, b=3, d=1  </w:t>
      </w:r>
      <w:r>
        <w:sym w:font="Wingdings" w:char="F0E0"/>
      </w:r>
      <w:r>
        <w:t xml:space="preserve"> a = </w:t>
      </w:r>
      <w:proofErr w:type="spellStart"/>
      <w:r>
        <w:t>b</w:t>
      </w:r>
      <w:r w:rsidRPr="00D6070A">
        <w:rPr>
          <w:vertAlign w:val="superscript"/>
        </w:rPr>
        <w:t>d</w:t>
      </w:r>
      <w:proofErr w:type="spellEnd"/>
      <w:r>
        <w:t xml:space="preserve"> =&gt; T(n) = </w:t>
      </w:r>
      <w:r w:rsidRPr="00D6070A">
        <w:rPr>
          <w:b/>
        </w:rPr>
        <w:t>O(n log n)</w:t>
      </w:r>
    </w:p>
    <w:p w:rsidR="004B6A3E" w:rsidRDefault="004B6A3E">
      <w:r>
        <w:t xml:space="preserve">c) You decided to improve insertion sort by using binary search to find the position p where the new insertion should take place. </w:t>
      </w:r>
    </w:p>
    <w:p w:rsidR="004B6A3E" w:rsidRDefault="004B6A3E">
      <w:r>
        <w:t xml:space="preserve">c.1) What is the worst-case complexity of your improved insertion sort if you take account of only the comparisons made by the binary search? Justify. </w:t>
      </w:r>
    </w:p>
    <w:p w:rsidR="005A6E25" w:rsidRDefault="005A6E25" w:rsidP="005A6E25">
      <w:pPr>
        <w:ind w:left="720"/>
      </w:pPr>
      <w:r>
        <w:t xml:space="preserve">The worst case for the number of comparisons will decrease from </w:t>
      </w:r>
      <w:r w:rsidRPr="005A6E25">
        <w:rPr>
          <w:b/>
        </w:rPr>
        <w:t>O(n</w:t>
      </w:r>
      <w:r w:rsidRPr="005A6E25">
        <w:rPr>
          <w:b/>
          <w:vertAlign w:val="superscript"/>
        </w:rPr>
        <w:t>2</w:t>
      </w:r>
      <w:r w:rsidRPr="005A6E25">
        <w:rPr>
          <w:b/>
        </w:rPr>
        <w:t xml:space="preserve">) </w:t>
      </w:r>
      <w:r>
        <w:t xml:space="preserve">in the normal insertion sort algorithm to </w:t>
      </w:r>
      <w:proofErr w:type="gramStart"/>
      <w:r w:rsidRPr="005A6E25">
        <w:rPr>
          <w:b/>
        </w:rPr>
        <w:t>O(</w:t>
      </w:r>
      <w:proofErr w:type="gramEnd"/>
      <w:r w:rsidRPr="005A6E25">
        <w:rPr>
          <w:b/>
        </w:rPr>
        <w:t>n log n)</w:t>
      </w:r>
      <w:r>
        <w:t xml:space="preserve"> for the improved algorithm. There are n elements to compare in the array and log n comparisons in the worst case using binary search.  </w:t>
      </w:r>
    </w:p>
    <w:p w:rsidR="004B6A3E" w:rsidRDefault="004B6A3E">
      <w:r>
        <w:t xml:space="preserve">c.2) What is the worst-case complexity of your improved insertion sort if only swaps/inversions of the data values are taken into account? Justify. </w:t>
      </w:r>
    </w:p>
    <w:p w:rsidR="005A6E25" w:rsidRPr="005A6E25" w:rsidRDefault="005A6E25" w:rsidP="005A6E25">
      <w:pPr>
        <w:ind w:left="720"/>
      </w:pPr>
      <w:r>
        <w:t xml:space="preserve">The worst case complexity will remain the same after our improvement, since the binary search will not change the number of swaps in the original algorithm. </w:t>
      </w:r>
      <w:r w:rsidRPr="005A6E25">
        <w:rPr>
          <w:b/>
        </w:rPr>
        <w:t>O(n</w:t>
      </w:r>
      <w:r w:rsidRPr="005A6E25">
        <w:rPr>
          <w:b/>
          <w:vertAlign w:val="superscript"/>
        </w:rPr>
        <w:t>2</w:t>
      </w:r>
      <w:r w:rsidRPr="005A6E25">
        <w:rPr>
          <w:b/>
        </w:rPr>
        <w:t>)</w:t>
      </w:r>
      <w:r>
        <w:rPr>
          <w:b/>
        </w:rPr>
        <w:t xml:space="preserve"> </w:t>
      </w:r>
      <w:r>
        <w:t xml:space="preserve">time complexity since we still need n swaps for n elements. </w:t>
      </w:r>
    </w:p>
    <w:p w:rsidR="00634E62" w:rsidRDefault="004B6A3E">
      <w:r>
        <w:t xml:space="preserve">d) What is the running time complexity of the </w:t>
      </w:r>
      <w:proofErr w:type="spellStart"/>
      <w:r>
        <w:t>QuickSort</w:t>
      </w:r>
      <w:proofErr w:type="spellEnd"/>
      <w:r>
        <w:t xml:space="preserve"> when all elements of the array have the same value? Justify.</w:t>
      </w:r>
    </w:p>
    <w:p w:rsidR="005A6E25" w:rsidRPr="005A6E25" w:rsidRDefault="005A6E25" w:rsidP="00D6070A">
      <w:pPr>
        <w:ind w:left="720"/>
        <w:rPr>
          <w:b/>
        </w:rPr>
      </w:pPr>
      <w:r>
        <w:t xml:space="preserve">If all elements are the same, no matter what pivot we picked, the resulting groups will be unbalanced since 1 group will always have the rest of the elements. The recursive calls will have the same characteristics, so the running time complexity will be </w:t>
      </w:r>
      <w:r w:rsidRPr="005A6E25">
        <w:rPr>
          <w:b/>
        </w:rPr>
        <w:t>O(n</w:t>
      </w:r>
      <w:r w:rsidRPr="005A6E25">
        <w:rPr>
          <w:b/>
          <w:vertAlign w:val="superscript"/>
        </w:rPr>
        <w:t>2</w:t>
      </w:r>
      <w:r w:rsidRPr="005A6E25">
        <w:rPr>
          <w:b/>
        </w:rPr>
        <w:t>)</w:t>
      </w:r>
      <w:r>
        <w:rPr>
          <w:b/>
        </w:rPr>
        <w:t xml:space="preserve">. </w:t>
      </w:r>
    </w:p>
    <w:p w:rsidR="004B6A3E" w:rsidRDefault="004B6A3E" w:rsidP="004B6A3E">
      <w:pPr>
        <w:rPr>
          <w:b/>
        </w:rPr>
      </w:pPr>
    </w:p>
    <w:p w:rsidR="004B6A3E" w:rsidRDefault="004B6A3E" w:rsidP="004B6A3E">
      <w:r w:rsidRPr="004B6A3E">
        <w:rPr>
          <w:b/>
        </w:rPr>
        <w:t>Problem #2:</w:t>
      </w:r>
    </w:p>
    <w:p w:rsidR="004B6A3E" w:rsidRDefault="004B6A3E" w:rsidP="004B6A3E">
      <w:r>
        <w:t xml:space="preserve"> (a) Implement (in Java) the </w:t>
      </w:r>
      <w:proofErr w:type="spellStart"/>
      <w:r>
        <w:t>RadixSort</w:t>
      </w:r>
      <w:proofErr w:type="spellEnd"/>
      <w:r>
        <w:t xml:space="preserve"> algorithm to sort in increasing order an array of integer keys. </w:t>
      </w:r>
    </w:p>
    <w:p w:rsidR="004B6A3E" w:rsidRDefault="004B6A3E" w:rsidP="004B6A3E">
      <w:r>
        <w:t xml:space="preserve">public void </w:t>
      </w:r>
      <w:proofErr w:type="spellStart"/>
      <w:proofErr w:type="gramStart"/>
      <w:r>
        <w:t>radixSort</w:t>
      </w:r>
      <w:proofErr w:type="spellEnd"/>
      <w:r>
        <w:t>(</w:t>
      </w:r>
      <w:proofErr w:type="spellStart"/>
      <w:proofErr w:type="gramEnd"/>
      <w:r>
        <w:t>int</w:t>
      </w:r>
      <w:proofErr w:type="spellEnd"/>
      <w:r>
        <w:t xml:space="preserve"> </w:t>
      </w:r>
      <w:proofErr w:type="spellStart"/>
      <w:r>
        <w:t>arr</w:t>
      </w:r>
      <w:proofErr w:type="spellEnd"/>
      <w:r>
        <w:t xml:space="preserve">[]) </w:t>
      </w:r>
    </w:p>
    <w:p w:rsidR="004B6A3E" w:rsidRDefault="004B6A3E" w:rsidP="004B6A3E">
      <w:r>
        <w:t xml:space="preserve">In your implementation you must consider that each key contains only even digits (0, 2, 4, 6, and 8). Your program must detect the case of odd digits in the keys, and, in this case, abort. </w:t>
      </w:r>
    </w:p>
    <w:p w:rsidR="004B6A3E" w:rsidRDefault="004B6A3E" w:rsidP="004B6A3E">
      <w:r>
        <w:t xml:space="preserve">Note: To storage and process the bucket lists, use an </w:t>
      </w:r>
      <w:proofErr w:type="spellStart"/>
      <w:r>
        <w:t>ArrayList</w:t>
      </w:r>
      <w:proofErr w:type="spellEnd"/>
      <w:r>
        <w:t xml:space="preserve"> structure. </w:t>
      </w:r>
    </w:p>
    <w:p w:rsidR="00637EC1" w:rsidRDefault="00637EC1" w:rsidP="004B6A3E">
      <w:r>
        <w:tab/>
        <w:t xml:space="preserve">The method is in different file outside this document. </w:t>
      </w:r>
    </w:p>
    <w:p w:rsidR="00637EC1" w:rsidRDefault="00637EC1" w:rsidP="004B6A3E"/>
    <w:p w:rsidR="004B6A3E" w:rsidRDefault="004B6A3E" w:rsidP="004B6A3E">
      <w:r>
        <w:lastRenderedPageBreak/>
        <w:t xml:space="preserve">(b) What is the running time complexity of your </w:t>
      </w:r>
      <w:proofErr w:type="spellStart"/>
      <w:r>
        <w:t>radixSort</w:t>
      </w:r>
      <w:proofErr w:type="spellEnd"/>
      <w:r>
        <w:t xml:space="preserve"> method? Justify.</w:t>
      </w:r>
    </w:p>
    <w:p w:rsidR="00637EC1" w:rsidRDefault="00637EC1" w:rsidP="004B6A3E">
      <w:r>
        <w:tab/>
        <w:t xml:space="preserve">The Total time complexity is O(n). Assuming that the number of digits in the elements of the input array and the radix number are small numbers the loops that use those constants as references can be considered O(c).  The method uses loops to copy the data from the input array to the buckets and then to the output, each loop is independent O(n). </w:t>
      </w:r>
      <w:bookmarkStart w:id="0" w:name="_GoBack"/>
      <w:bookmarkEnd w:id="0"/>
    </w:p>
    <w:sectPr w:rsidR="00637E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0NrcwNzW3MDIwsTBT0lEKTi0uzszPAykwrAUAXltTKiwAAAA="/>
  </w:docVars>
  <w:rsids>
    <w:rsidRoot w:val="00A14BF1"/>
    <w:rsid w:val="004B6A3E"/>
    <w:rsid w:val="005A6E25"/>
    <w:rsid w:val="005F689F"/>
    <w:rsid w:val="00634E62"/>
    <w:rsid w:val="00637EC1"/>
    <w:rsid w:val="00A14BF1"/>
    <w:rsid w:val="00B24A8D"/>
    <w:rsid w:val="00D607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CA3DF0"/>
  <w15:chartTrackingRefBased/>
  <w15:docId w15:val="{09D317EC-9C50-49A7-855B-CFB089B08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6A3E"/>
    <w:pPr>
      <w:ind w:left="720"/>
      <w:contextualSpacing/>
    </w:pPr>
  </w:style>
  <w:style w:type="paragraph" w:styleId="Title">
    <w:name w:val="Title"/>
    <w:basedOn w:val="Normal"/>
    <w:next w:val="Normal"/>
    <w:link w:val="TitleChar"/>
    <w:uiPriority w:val="10"/>
    <w:qFormat/>
    <w:rsid w:val="005F689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F689F"/>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3</TotalTime>
  <Pages>4</Pages>
  <Words>562</Words>
  <Characters>320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jandro Vidal</dc:creator>
  <cp:keywords/>
  <dc:description/>
  <cp:lastModifiedBy>Alejandro Vidal</cp:lastModifiedBy>
  <cp:revision>5</cp:revision>
  <dcterms:created xsi:type="dcterms:W3CDTF">2017-04-08T15:11:00Z</dcterms:created>
  <dcterms:modified xsi:type="dcterms:W3CDTF">2017-04-09T14:04:00Z</dcterms:modified>
</cp:coreProperties>
</file>